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610680011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423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Jones Hse, 1-19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19 Jones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tamford Hill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ckney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N16 5QQ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3: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3: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18194/18239 - FRAME - FLOOR 3 BY FLAT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Roof External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423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33Z</dcterms:created>
  <dcterms:modified xsi:type="dcterms:W3CDTF">2024-04-25T10:1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